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2E05C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2E05C4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2E05C4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2E05C4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2E05C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AD192" w14:textId="77777777" w:rsidR="002E05C4" w:rsidRDefault="002E05C4" w:rsidP="00011800">
      <w:pPr>
        <w:spacing w:after="0"/>
      </w:pPr>
      <w:r>
        <w:separator/>
      </w:r>
    </w:p>
  </w:endnote>
  <w:endnote w:type="continuationSeparator" w:id="0">
    <w:p w14:paraId="1E6FA240" w14:textId="77777777" w:rsidR="002E05C4" w:rsidRDefault="002E05C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5A4C1FE4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0440690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0C1D0D" w14:textId="77777777" w:rsidR="002E05C4" w:rsidRDefault="002E05C4" w:rsidP="00011800">
      <w:pPr>
        <w:spacing w:after="0"/>
      </w:pPr>
      <w:r>
        <w:separator/>
      </w:r>
    </w:p>
  </w:footnote>
  <w:footnote w:type="continuationSeparator" w:id="0">
    <w:p w14:paraId="6829164D" w14:textId="77777777" w:rsidR="002E05C4" w:rsidRDefault="002E05C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B6B3FDD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 Language (FIXatdl</w:t>
    </w:r>
    <w:r w:rsidR="00756600" w:rsidRPr="00756600">
      <w:rPr>
        <w:rFonts w:cs="Times New Roman (Body CS)"/>
        <w:vertAlign w:val="superscript"/>
      </w:rPr>
      <w:t>SM</w:t>
    </w:r>
    <w:r w:rsidR="00113601">
      <w:t>)</w:t>
    </w:r>
    <w:r>
      <w:tab/>
    </w:r>
    <w:r w:rsidR="009B7210">
      <w:t>November</w:t>
    </w:r>
    <w:r>
      <w:t xml:space="preserve"> 20</w:t>
    </w:r>
    <w:r w:rsidR="009B7210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05C4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DB4"/>
    <w:rsid w:val="00D06DB4"/>
    <w:rsid w:val="00D2187F"/>
    <w:rsid w:val="00D22AFE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3</cp:revision>
  <cp:lastPrinted>2020-02-10T20:03:00Z</cp:lastPrinted>
  <dcterms:created xsi:type="dcterms:W3CDTF">2019-05-10T10:25:00Z</dcterms:created>
  <dcterms:modified xsi:type="dcterms:W3CDTF">2020-11-21T16:25:00Z</dcterms:modified>
</cp:coreProperties>
</file>